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28DC" w:rsidRDefault="00743E6A">
      <w:pPr>
        <w:rPr>
          <w:b/>
        </w:rPr>
      </w:pPr>
      <w:r w:rsidRPr="00264DCD">
        <w:rPr>
          <w:b/>
        </w:rPr>
        <w:t>Question 1</w:t>
      </w:r>
    </w:p>
    <w:p w:rsidR="002A74B2" w:rsidRPr="00264DCD" w:rsidRDefault="002A74B2">
      <w:pPr>
        <w:rPr>
          <w:b/>
        </w:rPr>
      </w:pPr>
      <w:r>
        <w:rPr>
          <w:b/>
        </w:rPr>
        <w:t>a)</w:t>
      </w:r>
    </w:p>
    <w:p w:rsidR="00743E6A" w:rsidRDefault="00264DCD">
      <w:r>
        <w:t>Select * from books;</w:t>
      </w:r>
    </w:p>
    <w:p w:rsidR="00264DCD" w:rsidRDefault="00264DCD"/>
    <w:p w:rsidR="002A74B2" w:rsidRDefault="002A74B2">
      <w:pPr>
        <w:rPr>
          <w:b/>
        </w:rPr>
      </w:pPr>
      <w:r>
        <w:rPr>
          <w:b/>
        </w:rPr>
        <w:t>b)</w:t>
      </w:r>
    </w:p>
    <w:p w:rsidR="00743E6A" w:rsidRDefault="00743E6A">
      <w:r>
        <w:t xml:space="preserve">Select Order.ID, </w:t>
      </w:r>
      <w:proofErr w:type="spellStart"/>
      <w:r>
        <w:t>Order.RegDate</w:t>
      </w:r>
      <w:proofErr w:type="spellEnd"/>
      <w:r>
        <w:t xml:space="preserve">, </w:t>
      </w:r>
      <w:proofErr w:type="spellStart"/>
      <w:r>
        <w:t>Order.Qty</w:t>
      </w:r>
      <w:proofErr w:type="spellEnd"/>
      <w:r>
        <w:t xml:space="preserve">, </w:t>
      </w:r>
      <w:proofErr w:type="spellStart"/>
      <w:r>
        <w:t>User.Name</w:t>
      </w:r>
      <w:proofErr w:type="spellEnd"/>
      <w:r>
        <w:t xml:space="preserve">, </w:t>
      </w:r>
      <w:proofErr w:type="spellStart"/>
      <w:r>
        <w:t>Book.Title</w:t>
      </w:r>
      <w:proofErr w:type="spellEnd"/>
    </w:p>
    <w:p w:rsidR="00743E6A" w:rsidRDefault="00743E6A">
      <w:r>
        <w:t xml:space="preserve">from </w:t>
      </w:r>
    </w:p>
    <w:p w:rsidR="00743E6A" w:rsidRDefault="00743E6A">
      <w:r>
        <w:t xml:space="preserve">Order </w:t>
      </w:r>
    </w:p>
    <w:p w:rsidR="00743E6A" w:rsidRDefault="00743E6A">
      <w:r>
        <w:t>Inner Join User</w:t>
      </w:r>
    </w:p>
    <w:p w:rsidR="00743E6A" w:rsidRDefault="00743E6A">
      <w:r>
        <w:t xml:space="preserve">Inner Join Book </w:t>
      </w:r>
    </w:p>
    <w:p w:rsidR="00743E6A" w:rsidRDefault="00743E6A">
      <w:r>
        <w:t xml:space="preserve">ON </w:t>
      </w:r>
      <w:proofErr w:type="spellStart"/>
      <w:r>
        <w:t>Order.BookID</w:t>
      </w:r>
      <w:proofErr w:type="spellEnd"/>
      <w:r>
        <w:t xml:space="preserve"> = Book.ID</w:t>
      </w:r>
    </w:p>
    <w:p w:rsidR="00743E6A" w:rsidRDefault="00743E6A">
      <w:r>
        <w:t xml:space="preserve">And </w:t>
      </w:r>
      <w:proofErr w:type="spellStart"/>
      <w:r>
        <w:t>Order.UserID</w:t>
      </w:r>
      <w:proofErr w:type="spellEnd"/>
      <w:r>
        <w:t xml:space="preserve"> = User.ID;</w:t>
      </w:r>
    </w:p>
    <w:p w:rsidR="00743E6A" w:rsidRDefault="00743E6A"/>
    <w:p w:rsidR="002A74B2" w:rsidRDefault="002A74B2">
      <w:pPr>
        <w:rPr>
          <w:b/>
        </w:rPr>
      </w:pPr>
      <w:r>
        <w:rPr>
          <w:b/>
        </w:rPr>
        <w:t>c)</w:t>
      </w:r>
    </w:p>
    <w:p w:rsidR="008C772B" w:rsidRDefault="008C772B">
      <w:r>
        <w:t xml:space="preserve">Select </w:t>
      </w:r>
      <w:proofErr w:type="spellStart"/>
      <w:r>
        <w:t>User.Name</w:t>
      </w:r>
      <w:proofErr w:type="spellEnd"/>
      <w:r>
        <w:t xml:space="preserve">, </w:t>
      </w:r>
      <w:proofErr w:type="spellStart"/>
      <w:proofErr w:type="gramStart"/>
      <w:r>
        <w:t>summry.Qty</w:t>
      </w:r>
      <w:proofErr w:type="spellEnd"/>
      <w:proofErr w:type="gramEnd"/>
    </w:p>
    <w:p w:rsidR="008C772B" w:rsidRDefault="008C772B">
      <w:r>
        <w:t>from User</w:t>
      </w:r>
    </w:p>
    <w:p w:rsidR="00743E6A" w:rsidRDefault="008C772B">
      <w:r>
        <w:t>Inner Join (</w:t>
      </w:r>
      <w:r w:rsidR="00743E6A">
        <w:t>Select count(</w:t>
      </w:r>
      <w:proofErr w:type="spellStart"/>
      <w:r w:rsidR="00743E6A">
        <w:t>Qty</w:t>
      </w:r>
      <w:proofErr w:type="spellEnd"/>
      <w:r w:rsidR="00743E6A">
        <w:t>)</w:t>
      </w:r>
      <w:r>
        <w:t xml:space="preserve"> as </w:t>
      </w:r>
      <w:proofErr w:type="spellStart"/>
      <w:r>
        <w:t>Qty</w:t>
      </w:r>
      <w:proofErr w:type="spellEnd"/>
      <w:r>
        <w:t xml:space="preserve">, </w:t>
      </w:r>
      <w:proofErr w:type="spellStart"/>
      <w:r>
        <w:t>UserID</w:t>
      </w:r>
      <w:proofErr w:type="spellEnd"/>
      <w:r w:rsidR="00743E6A">
        <w:t xml:space="preserve"> from Orders </w:t>
      </w:r>
      <w:proofErr w:type="spellStart"/>
      <w:r w:rsidR="00743E6A">
        <w:t>group</w:t>
      </w:r>
      <w:r>
        <w:t>by</w:t>
      </w:r>
      <w:proofErr w:type="spellEnd"/>
      <w:r>
        <w:t xml:space="preserve"> </w:t>
      </w:r>
      <w:proofErr w:type="spellStart"/>
      <w:r>
        <w:t>UserID</w:t>
      </w:r>
      <w:proofErr w:type="spellEnd"/>
      <w:r>
        <w:t xml:space="preserve">) as </w:t>
      </w:r>
      <w:proofErr w:type="spellStart"/>
      <w:r>
        <w:t>Summry</w:t>
      </w:r>
      <w:proofErr w:type="spellEnd"/>
    </w:p>
    <w:p w:rsidR="008C772B" w:rsidRDefault="008C772B" w:rsidP="008C772B">
      <w:r>
        <w:t xml:space="preserve">ON User.ID = </w:t>
      </w:r>
      <w:proofErr w:type="spellStart"/>
      <w:r>
        <w:t>Summry.UserID</w:t>
      </w:r>
      <w:proofErr w:type="spellEnd"/>
    </w:p>
    <w:p w:rsidR="008C772B" w:rsidRDefault="008C772B" w:rsidP="008C772B"/>
    <w:p w:rsidR="002A74B2" w:rsidRDefault="002A74B2" w:rsidP="008C772B">
      <w:pPr>
        <w:rPr>
          <w:b/>
        </w:rPr>
      </w:pPr>
      <w:r>
        <w:rPr>
          <w:b/>
        </w:rPr>
        <w:t>d)</w:t>
      </w:r>
    </w:p>
    <w:p w:rsidR="00B732AF" w:rsidRDefault="00B732AF" w:rsidP="008C772B">
      <w:r>
        <w:t xml:space="preserve">Select ID </w:t>
      </w:r>
    </w:p>
    <w:p w:rsidR="00B732AF" w:rsidRDefault="00B732AF" w:rsidP="008C772B">
      <w:r>
        <w:t xml:space="preserve">Case WHEN </w:t>
      </w:r>
      <w:proofErr w:type="spellStart"/>
      <w:proofErr w:type="gramStart"/>
      <w:r>
        <w:t>ids.BookID</w:t>
      </w:r>
      <w:proofErr w:type="spellEnd"/>
      <w:proofErr w:type="gramEnd"/>
      <w:r>
        <w:t xml:space="preserve"> = NULL THEN False</w:t>
      </w:r>
    </w:p>
    <w:p w:rsidR="00B732AF" w:rsidRDefault="00B732AF" w:rsidP="008C772B">
      <w:r>
        <w:t>Else True End as flag</w:t>
      </w:r>
    </w:p>
    <w:p w:rsidR="00B732AF" w:rsidRDefault="00B732AF" w:rsidP="008C772B">
      <w:r>
        <w:t xml:space="preserve">From Book </w:t>
      </w:r>
    </w:p>
    <w:p w:rsidR="008C772B" w:rsidRDefault="00B732AF" w:rsidP="008C772B">
      <w:r>
        <w:t xml:space="preserve">Left join (Select DISTINCT </w:t>
      </w:r>
      <w:proofErr w:type="spellStart"/>
      <w:r>
        <w:t>BookID</w:t>
      </w:r>
      <w:proofErr w:type="spellEnd"/>
      <w:r>
        <w:t xml:space="preserve"> from Orders) as ids</w:t>
      </w:r>
    </w:p>
    <w:p w:rsidR="008C772B" w:rsidRDefault="00B732AF">
      <w:r>
        <w:t xml:space="preserve">On </w:t>
      </w:r>
      <w:proofErr w:type="spellStart"/>
      <w:r>
        <w:t>Book.BookID</w:t>
      </w:r>
      <w:proofErr w:type="spellEnd"/>
      <w:r>
        <w:t>=</w:t>
      </w:r>
      <w:proofErr w:type="spellStart"/>
      <w:proofErr w:type="gramStart"/>
      <w:r>
        <w:t>ids.BookID</w:t>
      </w:r>
      <w:proofErr w:type="spellEnd"/>
      <w:proofErr w:type="gramEnd"/>
    </w:p>
    <w:p w:rsidR="002A6DE1" w:rsidRDefault="002A6DE1"/>
    <w:p w:rsidR="002A6DE1" w:rsidRDefault="002A6DE1"/>
    <w:p w:rsidR="002A6DE1" w:rsidRDefault="002A6DE1">
      <w:pPr>
        <w:rPr>
          <w:b/>
        </w:rPr>
      </w:pPr>
    </w:p>
    <w:p w:rsidR="002A6DE1" w:rsidRDefault="002A6DE1">
      <w:pPr>
        <w:rPr>
          <w:b/>
        </w:rPr>
      </w:pPr>
      <w:r w:rsidRPr="002A6DE1">
        <w:rPr>
          <w:b/>
        </w:rPr>
        <w:lastRenderedPageBreak/>
        <w:t>Question 2</w:t>
      </w:r>
      <w:bookmarkStart w:id="0" w:name="_GoBack"/>
      <w:bookmarkEnd w:id="0"/>
    </w:p>
    <w:p w:rsidR="0036492D" w:rsidRPr="0036492D" w:rsidRDefault="0036492D" w:rsidP="0036492D">
      <w:pPr>
        <w:rPr>
          <w:sz w:val="24"/>
        </w:rPr>
      </w:pPr>
      <w:r w:rsidRPr="0036492D">
        <w:rPr>
          <w:sz w:val="24"/>
        </w:rPr>
        <w:t>function fact(n</w:t>
      </w:r>
      <w:proofErr w:type="gramStart"/>
      <w:r w:rsidRPr="0036492D">
        <w:rPr>
          <w:sz w:val="24"/>
        </w:rPr>
        <w:t>){</w:t>
      </w:r>
      <w:proofErr w:type="gramEnd"/>
    </w:p>
    <w:p w:rsidR="0036492D" w:rsidRPr="0036492D" w:rsidRDefault="0036492D" w:rsidP="0036492D">
      <w:pPr>
        <w:rPr>
          <w:sz w:val="24"/>
        </w:rPr>
      </w:pPr>
      <w:r w:rsidRPr="0036492D">
        <w:rPr>
          <w:sz w:val="24"/>
        </w:rPr>
        <w:tab/>
      </w:r>
      <w:proofErr w:type="gramStart"/>
      <w:r w:rsidRPr="0036492D">
        <w:rPr>
          <w:sz w:val="24"/>
        </w:rPr>
        <w:t>if(</w:t>
      </w:r>
      <w:proofErr w:type="gramEnd"/>
      <w:r w:rsidRPr="0036492D">
        <w:rPr>
          <w:sz w:val="24"/>
        </w:rPr>
        <w:t>n === 0){</w:t>
      </w:r>
    </w:p>
    <w:p w:rsidR="0036492D" w:rsidRPr="0036492D" w:rsidRDefault="0036492D" w:rsidP="0036492D">
      <w:pPr>
        <w:rPr>
          <w:sz w:val="24"/>
        </w:rPr>
      </w:pPr>
      <w:r w:rsidRPr="0036492D">
        <w:rPr>
          <w:sz w:val="24"/>
        </w:rPr>
        <w:t xml:space="preserve">    </w:t>
      </w:r>
      <w:r w:rsidRPr="0036492D">
        <w:rPr>
          <w:sz w:val="24"/>
        </w:rPr>
        <w:tab/>
        <w:t>return 1;</w:t>
      </w:r>
    </w:p>
    <w:p w:rsidR="0036492D" w:rsidRPr="0036492D" w:rsidRDefault="0036492D" w:rsidP="0036492D">
      <w:pPr>
        <w:rPr>
          <w:sz w:val="24"/>
        </w:rPr>
      </w:pPr>
      <w:r w:rsidRPr="0036492D">
        <w:rPr>
          <w:sz w:val="24"/>
        </w:rPr>
        <w:t xml:space="preserve">    </w:t>
      </w:r>
      <w:proofErr w:type="gramStart"/>
      <w:r w:rsidRPr="0036492D">
        <w:rPr>
          <w:sz w:val="24"/>
        </w:rPr>
        <w:t>}else</w:t>
      </w:r>
      <w:proofErr w:type="gramEnd"/>
      <w:r w:rsidRPr="0036492D">
        <w:rPr>
          <w:sz w:val="24"/>
        </w:rPr>
        <w:t>{</w:t>
      </w:r>
    </w:p>
    <w:p w:rsidR="0036492D" w:rsidRPr="0036492D" w:rsidRDefault="0036492D" w:rsidP="0036492D">
      <w:pPr>
        <w:rPr>
          <w:sz w:val="24"/>
        </w:rPr>
      </w:pPr>
      <w:r w:rsidRPr="0036492D">
        <w:rPr>
          <w:sz w:val="24"/>
        </w:rPr>
        <w:t xml:space="preserve">    </w:t>
      </w:r>
      <w:r w:rsidRPr="0036492D">
        <w:rPr>
          <w:sz w:val="24"/>
        </w:rPr>
        <w:tab/>
        <w:t>return n*fact(n-1);</w:t>
      </w:r>
    </w:p>
    <w:p w:rsidR="0036492D" w:rsidRPr="0036492D" w:rsidRDefault="0036492D" w:rsidP="0036492D">
      <w:pPr>
        <w:rPr>
          <w:sz w:val="24"/>
        </w:rPr>
      </w:pPr>
      <w:r w:rsidRPr="0036492D">
        <w:rPr>
          <w:sz w:val="24"/>
        </w:rPr>
        <w:t xml:space="preserve">    }</w:t>
      </w:r>
    </w:p>
    <w:p w:rsidR="002A6DE1" w:rsidRPr="0036492D" w:rsidRDefault="0036492D" w:rsidP="0036492D">
      <w:pPr>
        <w:rPr>
          <w:sz w:val="24"/>
        </w:rPr>
      </w:pPr>
      <w:r w:rsidRPr="0036492D">
        <w:rPr>
          <w:sz w:val="24"/>
        </w:rPr>
        <w:t>}</w:t>
      </w:r>
    </w:p>
    <w:sectPr w:rsidR="002A6DE1" w:rsidRPr="003649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zQ1MDa1tDC1sDRV0lEKTi0uzszPAykwqgUA8viT/iwAAAA="/>
  </w:docVars>
  <w:rsids>
    <w:rsidRoot w:val="00743E6A"/>
    <w:rsid w:val="00264DCD"/>
    <w:rsid w:val="00280561"/>
    <w:rsid w:val="002A6DE1"/>
    <w:rsid w:val="002A74B2"/>
    <w:rsid w:val="0036492D"/>
    <w:rsid w:val="006B6A39"/>
    <w:rsid w:val="00743E6A"/>
    <w:rsid w:val="008C772B"/>
    <w:rsid w:val="00B73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F841"/>
  <w15:chartTrackingRefBased/>
  <w15:docId w15:val="{FA3AC815-B765-45DA-9CA4-3D6A629D9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Agarwal</dc:creator>
  <cp:keywords/>
  <dc:description/>
  <cp:lastModifiedBy>Shivam Agarwal</cp:lastModifiedBy>
  <cp:revision>4</cp:revision>
  <dcterms:created xsi:type="dcterms:W3CDTF">2019-03-31T02:04:00Z</dcterms:created>
  <dcterms:modified xsi:type="dcterms:W3CDTF">2019-03-31T21:08:00Z</dcterms:modified>
</cp:coreProperties>
</file>